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C3E0D8E" w14:textId="5FA798A5" w:rsidR="00CA34A9" w:rsidRPr="00694399" w:rsidRDefault="00A40E93" w:rsidP="0073639B">
      <w:pPr>
        <w:spacing w:after="0" w:line="240" w:lineRule="auto"/>
        <w:jc w:val="center"/>
        <w:rPr>
          <w:b/>
          <w:bCs/>
          <w:caps/>
          <w:sz w:val="32"/>
          <w:szCs w:val="32"/>
        </w:rPr>
      </w:pPr>
      <w:r w:rsidRPr="00694399">
        <w:rPr>
          <w:b/>
          <w:bCs/>
          <w:caps/>
          <w:sz w:val="32"/>
          <w:szCs w:val="32"/>
        </w:rPr>
        <w:t xml:space="preserve">Posudek vedoucího </w:t>
      </w:r>
      <w:r w:rsidR="00144F5B">
        <w:rPr>
          <w:b/>
          <w:bCs/>
          <w:caps/>
          <w:sz w:val="32"/>
          <w:szCs w:val="32"/>
        </w:rPr>
        <w:t>diplomové</w:t>
      </w:r>
      <w:r w:rsidRPr="00694399">
        <w:rPr>
          <w:b/>
          <w:bCs/>
          <w:caps/>
          <w:sz w:val="32"/>
          <w:szCs w:val="32"/>
        </w:rPr>
        <w:t xml:space="preserve"> práce</w:t>
      </w:r>
    </w:p>
    <w:p w14:paraId="139ACEF7" w14:textId="77777777" w:rsidR="00A40E93" w:rsidRDefault="00A40E93" w:rsidP="00A40E93">
      <w:pPr>
        <w:pStyle w:val="Default"/>
      </w:pPr>
    </w:p>
    <w:p w14:paraId="26C3E92D" w14:textId="688F6EB2" w:rsidR="0073639B" w:rsidRDefault="00A40E93" w:rsidP="009C7318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r w:rsidRPr="009C322A">
        <w:rPr>
          <w:rFonts w:asciiTheme="minorHAnsi" w:hAnsiTheme="minorHAnsi" w:cstheme="minorHAnsi"/>
          <w:sz w:val="22"/>
          <w:szCs w:val="22"/>
        </w:rPr>
        <w:t xml:space="preserve">Jméno studenta: </w:t>
      </w:r>
      <w:r w:rsidR="00546B09">
        <w:rPr>
          <w:rFonts w:asciiTheme="minorHAnsi" w:hAnsiTheme="minorHAnsi" w:cstheme="minorHAnsi"/>
          <w:sz w:val="22"/>
          <w:szCs w:val="22"/>
        </w:rPr>
        <w:t xml:space="preserve">Bc. </w:t>
      </w:r>
      <w:r w:rsidR="000E5AA5">
        <w:rPr>
          <w:rFonts w:asciiTheme="minorHAnsi" w:hAnsiTheme="minorHAnsi" w:cstheme="minorHAnsi"/>
          <w:sz w:val="22"/>
          <w:szCs w:val="22"/>
        </w:rPr>
        <w:t>Kateřina Vychodilová</w:t>
      </w:r>
    </w:p>
    <w:p w14:paraId="00D6BB86" w14:textId="2AD3D7BE" w:rsidR="0073639B" w:rsidRDefault="00A40E93" w:rsidP="009C7318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r w:rsidRPr="009C322A">
        <w:rPr>
          <w:rFonts w:asciiTheme="minorHAnsi" w:hAnsiTheme="minorHAnsi" w:cstheme="minorHAnsi"/>
          <w:sz w:val="22"/>
          <w:szCs w:val="22"/>
        </w:rPr>
        <w:t xml:space="preserve">Vedoucí </w:t>
      </w:r>
      <w:r w:rsidR="006C4198">
        <w:rPr>
          <w:rFonts w:asciiTheme="minorHAnsi" w:hAnsiTheme="minorHAnsi" w:cstheme="minorHAnsi"/>
          <w:sz w:val="22"/>
          <w:szCs w:val="22"/>
        </w:rPr>
        <w:t>diplomové práce (DP)</w:t>
      </w:r>
      <w:r w:rsidRPr="009C322A">
        <w:rPr>
          <w:rFonts w:asciiTheme="minorHAnsi" w:hAnsiTheme="minorHAnsi" w:cstheme="minorHAnsi"/>
          <w:sz w:val="22"/>
          <w:szCs w:val="22"/>
        </w:rPr>
        <w:t>:</w:t>
      </w:r>
      <w:r w:rsidR="0073639B">
        <w:rPr>
          <w:rFonts w:asciiTheme="minorHAnsi" w:hAnsiTheme="minorHAnsi" w:cstheme="minorHAnsi"/>
          <w:sz w:val="22"/>
          <w:szCs w:val="22"/>
        </w:rPr>
        <w:t xml:space="preserve"> </w:t>
      </w:r>
      <w:r w:rsidR="000653CB">
        <w:rPr>
          <w:rFonts w:asciiTheme="minorHAnsi" w:hAnsiTheme="minorHAnsi" w:cstheme="minorHAnsi"/>
          <w:sz w:val="22"/>
          <w:szCs w:val="22"/>
        </w:rPr>
        <w:t>doc. Ing. Jana Matošková, Ph.D.</w:t>
      </w:r>
    </w:p>
    <w:p w14:paraId="09E4DE65" w14:textId="065C8237" w:rsidR="0073639B" w:rsidRDefault="0073639B" w:rsidP="0073639B">
      <w:pPr>
        <w:spacing w:after="120" w:line="240" w:lineRule="auto"/>
        <w:rPr>
          <w:rFonts w:cstheme="minorHAnsi"/>
        </w:rPr>
      </w:pPr>
      <w:r w:rsidRPr="00A40E93">
        <w:rPr>
          <w:rFonts w:cstheme="minorHAnsi"/>
        </w:rPr>
        <w:t xml:space="preserve">Téma </w:t>
      </w:r>
      <w:r w:rsidR="006C4198">
        <w:rPr>
          <w:rFonts w:cstheme="minorHAnsi"/>
        </w:rPr>
        <w:t>DP</w:t>
      </w:r>
      <w:r w:rsidRPr="00A40E93">
        <w:rPr>
          <w:rFonts w:cstheme="minorHAnsi"/>
        </w:rPr>
        <w:t>:</w:t>
      </w:r>
      <w:r>
        <w:rPr>
          <w:rFonts w:cstheme="minorHAnsi"/>
        </w:rPr>
        <w:t xml:space="preserve"> </w:t>
      </w:r>
      <w:r w:rsidR="00546B09">
        <w:rPr>
          <w:rFonts w:cstheme="minorHAnsi"/>
        </w:rPr>
        <w:t xml:space="preserve">Projekt </w:t>
      </w:r>
      <w:r w:rsidR="000E5AA5">
        <w:rPr>
          <w:rFonts w:cstheme="minorHAnsi"/>
        </w:rPr>
        <w:t>na budování značky vybraného zaměstnavatele na sociálních sítích</w:t>
      </w:r>
    </w:p>
    <w:p w14:paraId="35028D0F" w14:textId="054FA3CE" w:rsidR="00A40E93" w:rsidRPr="009C322A" w:rsidRDefault="00A40E93" w:rsidP="009C7318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proofErr w:type="spellStart"/>
      <w:r w:rsidRPr="009C322A">
        <w:rPr>
          <w:rFonts w:asciiTheme="minorHAnsi" w:hAnsiTheme="minorHAnsi" w:cstheme="minorHAnsi"/>
          <w:sz w:val="22"/>
          <w:szCs w:val="22"/>
        </w:rPr>
        <w:t>Ak</w:t>
      </w:r>
      <w:proofErr w:type="spellEnd"/>
      <w:r w:rsidRPr="009C322A">
        <w:rPr>
          <w:rFonts w:asciiTheme="minorHAnsi" w:hAnsiTheme="minorHAnsi" w:cstheme="minorHAnsi"/>
          <w:sz w:val="22"/>
          <w:szCs w:val="22"/>
        </w:rPr>
        <w:t>. rok:</w:t>
      </w:r>
      <w:r w:rsidR="0085398A" w:rsidRPr="009C322A">
        <w:rPr>
          <w:rFonts w:asciiTheme="minorHAnsi" w:hAnsiTheme="minorHAnsi" w:cstheme="minorHAnsi"/>
          <w:sz w:val="22"/>
          <w:szCs w:val="22"/>
        </w:rPr>
        <w:t xml:space="preserve"> </w:t>
      </w:r>
      <w:sdt>
        <w:sdtPr>
          <w:rPr>
            <w:rFonts w:asciiTheme="minorHAnsi" w:hAnsiTheme="minorHAnsi" w:cstheme="minorHAnsi"/>
            <w:sz w:val="22"/>
            <w:szCs w:val="22"/>
          </w:rPr>
          <w:alias w:val="ak. rok"/>
          <w:tag w:val="ak. rok"/>
          <w:id w:val="-1562085540"/>
          <w:lock w:val="sdtLocked"/>
          <w:placeholder>
            <w:docPart w:val="DefaultPlaceholder_-1854013438"/>
          </w:placeholder>
          <w:comboBox>
            <w:listItem w:value="Zvolte položku."/>
            <w:listItem w:displayText="2021/2022" w:value="2021/2022"/>
            <w:listItem w:displayText="2022/2023" w:value="2022/2023"/>
            <w:listItem w:displayText="2023/2024" w:value="2023/2024"/>
            <w:listItem w:displayText="2024/2025" w:value="2024/2025"/>
            <w:listItem w:displayText="2025/2026" w:value="2025/2026"/>
            <w:listItem w:displayText="2026/2027" w:value="2026/2027"/>
          </w:comboBox>
        </w:sdtPr>
        <w:sdtEndPr/>
        <w:sdtContent>
          <w:r w:rsidR="000653CB">
            <w:rPr>
              <w:rFonts w:asciiTheme="minorHAnsi" w:hAnsiTheme="minorHAnsi" w:cstheme="minorHAnsi"/>
              <w:sz w:val="22"/>
              <w:szCs w:val="22"/>
            </w:rPr>
            <w:t>2021/2022</w:t>
          </w:r>
        </w:sdtContent>
      </w:sdt>
    </w:p>
    <w:p w14:paraId="53E2DFDC" w14:textId="5DBCE717" w:rsidR="006C4198" w:rsidRPr="0097798F" w:rsidRDefault="006C4198" w:rsidP="006C4198">
      <w:pPr>
        <w:spacing w:after="0" w:line="240" w:lineRule="auto"/>
        <w:jc w:val="both"/>
        <w:rPr>
          <w:rFonts w:cstheme="minorHAnsi"/>
          <w:sz w:val="20"/>
        </w:rPr>
      </w:pPr>
    </w:p>
    <w:p w14:paraId="32FA3CE4" w14:textId="1A1A33B2" w:rsidR="006C4198" w:rsidRPr="006C4198" w:rsidRDefault="006C4198" w:rsidP="006C4198">
      <w:pPr>
        <w:spacing w:after="0" w:line="240" w:lineRule="auto"/>
        <w:jc w:val="both"/>
        <w:rPr>
          <w:rFonts w:cstheme="minorHAnsi"/>
          <w:b/>
          <w:sz w:val="20"/>
        </w:rPr>
      </w:pPr>
      <w:r w:rsidRPr="006C4198">
        <w:rPr>
          <w:rFonts w:cstheme="minorHAnsi"/>
          <w:b/>
          <w:sz w:val="20"/>
        </w:rPr>
        <w:t>Poznámky k vyplňování posudku:</w:t>
      </w:r>
    </w:p>
    <w:p w14:paraId="1A183B3B" w14:textId="2ED1144F" w:rsidR="00A40E93" w:rsidRDefault="00A40E93" w:rsidP="006C4198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 w:rsidRPr="006C4198">
        <w:rPr>
          <w:rFonts w:cstheme="minorHAnsi"/>
          <w:i/>
          <w:sz w:val="20"/>
        </w:rPr>
        <w:t>U hodnocení jednotlivých kritérií použijte následující stupnici: A – splněno velmi kvalitně, výrazně překračuje požadavky</w:t>
      </w:r>
      <w:r w:rsidRPr="006C4198">
        <w:rPr>
          <w:rFonts w:cstheme="minorHAnsi"/>
          <w:i/>
          <w:sz w:val="20"/>
          <w:lang w:val="en-GB"/>
        </w:rPr>
        <w:t xml:space="preserve">; </w:t>
      </w:r>
      <w:r w:rsidRPr="006C4198">
        <w:rPr>
          <w:rFonts w:cstheme="minorHAnsi"/>
          <w:i/>
          <w:sz w:val="20"/>
        </w:rPr>
        <w:t>B – splněno kvalitně; C – splněno bez výhrad; D – splněno s menšími nedostatky; E – splněno, ale s výraznými nedostatky; F – nesplněno</w:t>
      </w:r>
      <w:r w:rsidR="00CC5272">
        <w:rPr>
          <w:rFonts w:cstheme="minorHAnsi"/>
          <w:i/>
          <w:sz w:val="20"/>
        </w:rPr>
        <w:t>.</w:t>
      </w:r>
    </w:p>
    <w:p w14:paraId="2604D598" w14:textId="2282F938" w:rsidR="00CC5272" w:rsidRDefault="00CC5272" w:rsidP="006C4198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>
        <w:rPr>
          <w:rFonts w:cstheme="minorHAnsi"/>
          <w:i/>
          <w:sz w:val="20"/>
        </w:rPr>
        <w:t>Pokud je jakékoliv kritérium ohodnoceno stupněm F, práce musí být celkově hodnocena jako nevyhovující, která nesplňuje kritéria pro obhajobu DP a nelze takovou práci doporučit k obhajobě.</w:t>
      </w:r>
    </w:p>
    <w:p w14:paraId="615BCB3F" w14:textId="464E43A6" w:rsidR="006C4198" w:rsidRDefault="006C4198" w:rsidP="00C02883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>
        <w:rPr>
          <w:rFonts w:cstheme="minorHAnsi"/>
          <w:i/>
          <w:sz w:val="20"/>
        </w:rPr>
        <w:t xml:space="preserve">Vedoucí </w:t>
      </w:r>
      <w:r w:rsidR="00366C75">
        <w:rPr>
          <w:rFonts w:cstheme="minorHAnsi"/>
          <w:i/>
          <w:sz w:val="20"/>
        </w:rPr>
        <w:t>DP</w:t>
      </w:r>
      <w:r>
        <w:rPr>
          <w:rFonts w:cstheme="minorHAnsi"/>
          <w:i/>
          <w:sz w:val="20"/>
        </w:rPr>
        <w:t xml:space="preserve"> se musí slovně vyjádřit ke každému hodnotícímu kritériu!</w:t>
      </w:r>
    </w:p>
    <w:p w14:paraId="44FF3E59" w14:textId="77777777" w:rsidR="006C4198" w:rsidRDefault="006C4198" w:rsidP="00CC5272">
      <w:pPr>
        <w:tabs>
          <w:tab w:val="right" w:pos="10206"/>
        </w:tabs>
        <w:spacing w:after="120" w:line="240" w:lineRule="auto"/>
        <w:jc w:val="both"/>
        <w:rPr>
          <w:rFonts w:cstheme="minorHAnsi"/>
          <w:b/>
        </w:rPr>
      </w:pPr>
    </w:p>
    <w:p w14:paraId="2EA51542" w14:textId="37E0C556" w:rsidR="00A40E93" w:rsidRDefault="00A40E93" w:rsidP="0024258E">
      <w:pPr>
        <w:tabs>
          <w:tab w:val="right" w:pos="10206"/>
        </w:tabs>
        <w:spacing w:after="120" w:line="240" w:lineRule="auto"/>
        <w:ind w:left="142"/>
        <w:jc w:val="both"/>
        <w:rPr>
          <w:rFonts w:cstheme="minorHAnsi"/>
          <w:b/>
        </w:rPr>
      </w:pPr>
      <w:r>
        <w:rPr>
          <w:rFonts w:cstheme="minorHAnsi"/>
          <w:b/>
        </w:rPr>
        <w:t>Hodnotící kritéria:</w:t>
      </w:r>
      <w:r w:rsidRPr="00A40E93">
        <w:rPr>
          <w:rFonts w:cstheme="minorHAnsi"/>
          <w:b/>
        </w:rPr>
        <w:t xml:space="preserve"> </w:t>
      </w:r>
      <w:r>
        <w:rPr>
          <w:rFonts w:cstheme="minorHAnsi"/>
          <w:b/>
        </w:rPr>
        <w:tab/>
        <w:t>Hodnocení</w:t>
      </w: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0E094A" w14:paraId="21107E0A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E501D4D" w14:textId="35636FC9" w:rsidR="000E094A" w:rsidRDefault="006C4198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1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Cíle a metody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443071567"/>
            <w:lock w:val="sdtLocked"/>
            <w:placeholder>
              <w:docPart w:val="8E37C6EC87F646D58DCFFA9B9657C0C2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0280C4F4" w14:textId="258DFC8B" w:rsidR="000E094A" w:rsidRDefault="00546B09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B</w:t>
                </w:r>
              </w:p>
            </w:tc>
          </w:sdtContent>
        </w:sdt>
      </w:tr>
      <w:tr w:rsidR="000E094A" w14:paraId="21BAF8BE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0BFFE5C" w14:textId="16F318CF" w:rsidR="008B781B" w:rsidRPr="008B781B" w:rsidRDefault="008E6C95" w:rsidP="008B781B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="008B781B"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="008B781B"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</w:t>
            </w:r>
            <w:r w:rsidR="008B781B" w:rsidRPr="008B781B">
              <w:rPr>
                <w:rFonts w:cstheme="minorHAnsi"/>
                <w:i/>
                <w:sz w:val="20"/>
              </w:rPr>
              <w:t xml:space="preserve"> </w:t>
            </w:r>
            <w:r w:rsidR="008B781B">
              <w:rPr>
                <w:rFonts w:cstheme="minorHAnsi"/>
                <w:i/>
                <w:sz w:val="20"/>
              </w:rPr>
              <w:t>srozumitelnost formulace cílů práce a použitých metod zpracování práce</w:t>
            </w:r>
            <w:r>
              <w:rPr>
                <w:rFonts w:cstheme="minorHAnsi"/>
                <w:i/>
                <w:sz w:val="20"/>
              </w:rPr>
              <w:t>;</w:t>
            </w:r>
            <w:r w:rsidR="008B781B">
              <w:rPr>
                <w:rFonts w:cstheme="minorHAnsi"/>
                <w:i/>
                <w:sz w:val="20"/>
              </w:rPr>
              <w:t xml:space="preserve"> </w:t>
            </w:r>
            <w:r>
              <w:rPr>
                <w:rFonts w:cstheme="minorHAnsi"/>
                <w:i/>
                <w:sz w:val="20"/>
              </w:rPr>
              <w:t>zhodnocení</w:t>
            </w:r>
            <w:r w:rsidR="008B781B">
              <w:rPr>
                <w:rFonts w:cstheme="minorHAnsi"/>
                <w:i/>
                <w:sz w:val="20"/>
              </w:rPr>
              <w:t xml:space="preserve"> cíl</w:t>
            </w:r>
            <w:r>
              <w:rPr>
                <w:rFonts w:cstheme="minorHAnsi"/>
                <w:i/>
                <w:sz w:val="20"/>
              </w:rPr>
              <w:t>ů</w:t>
            </w:r>
            <w:r w:rsidR="008B781B">
              <w:rPr>
                <w:rFonts w:cstheme="minorHAnsi"/>
                <w:i/>
                <w:sz w:val="20"/>
              </w:rPr>
              <w:t xml:space="preserve"> práce v souladu s tématem práce</w:t>
            </w:r>
            <w:r>
              <w:rPr>
                <w:rFonts w:cstheme="minorHAnsi"/>
                <w:i/>
                <w:sz w:val="20"/>
              </w:rPr>
              <w:t>;</w:t>
            </w:r>
            <w:r w:rsidR="008B781B">
              <w:rPr>
                <w:rFonts w:cstheme="minorHAnsi"/>
                <w:i/>
                <w:sz w:val="20"/>
              </w:rPr>
              <w:t xml:space="preserve"> zvolené metody a postupy </w:t>
            </w:r>
            <w:r>
              <w:rPr>
                <w:rFonts w:cstheme="minorHAnsi"/>
                <w:i/>
                <w:sz w:val="20"/>
              </w:rPr>
              <w:t>použité</w:t>
            </w:r>
            <w:r w:rsidR="008B781B">
              <w:rPr>
                <w:rFonts w:cstheme="minorHAnsi"/>
                <w:i/>
                <w:sz w:val="20"/>
              </w:rPr>
              <w:t xml:space="preserve"> pro naplnění cílů práce. </w:t>
            </w:r>
          </w:p>
          <w:p w14:paraId="308DC6CC" w14:textId="610623B2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204804A3" w14:textId="5985EFB8" w:rsidR="008B781B" w:rsidRPr="000E094A" w:rsidRDefault="00546B09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Cíle práce jsou formulovány srozumitelně a jsou v souladu s tématem práce. Použité metody jsou v práci dostatečně vysvětleny. Zvolené metody pokládám za vhodné.</w:t>
            </w:r>
          </w:p>
          <w:p w14:paraId="05E6B5AA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7ED3E311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085D0199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CE5445A" w14:textId="7E71362B" w:rsidR="000E094A" w:rsidRDefault="006C4198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2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Teoretická část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873226993"/>
            <w:lock w:val="sdtLocked"/>
            <w:placeholder>
              <w:docPart w:val="DFD0AC70DC9648E5B01493AD9D9BA664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27BF46F" w14:textId="54922AE4" w:rsidR="000E094A" w:rsidRDefault="000E5AA5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B</w:t>
                </w:r>
              </w:p>
            </w:tc>
          </w:sdtContent>
        </w:sdt>
      </w:tr>
      <w:tr w:rsidR="000E094A" w14:paraId="7CB1743A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312F1B1" w14:textId="33A11B17" w:rsidR="008B781B" w:rsidRPr="008B781B" w:rsidRDefault="008E6C95" w:rsidP="008B781B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 xml:space="preserve">: </w:t>
            </w:r>
            <w:r w:rsidR="008B781B">
              <w:rPr>
                <w:rFonts w:cstheme="minorHAnsi"/>
                <w:i/>
                <w:sz w:val="20"/>
              </w:rPr>
              <w:t>obsah kritick</w:t>
            </w:r>
            <w:r>
              <w:rPr>
                <w:rFonts w:cstheme="minorHAnsi"/>
                <w:i/>
                <w:sz w:val="20"/>
              </w:rPr>
              <w:t>é</w:t>
            </w:r>
            <w:r w:rsidR="008B781B">
              <w:rPr>
                <w:rFonts w:cstheme="minorHAnsi"/>
                <w:i/>
                <w:sz w:val="20"/>
              </w:rPr>
              <w:t xml:space="preserve"> literární rešerš</w:t>
            </w:r>
            <w:r>
              <w:rPr>
                <w:rFonts w:cstheme="minorHAnsi"/>
                <w:i/>
                <w:sz w:val="20"/>
              </w:rPr>
              <w:t>e;</w:t>
            </w:r>
            <w:r w:rsidR="008B781B">
              <w:rPr>
                <w:rFonts w:cstheme="minorHAnsi"/>
                <w:i/>
                <w:sz w:val="20"/>
              </w:rPr>
              <w:t xml:space="preserve"> </w:t>
            </w:r>
            <w:r>
              <w:rPr>
                <w:rFonts w:cstheme="minorHAnsi"/>
                <w:i/>
                <w:sz w:val="20"/>
              </w:rPr>
              <w:t>vh</w:t>
            </w:r>
            <w:r w:rsidR="008B781B">
              <w:rPr>
                <w:rFonts w:cstheme="minorHAnsi"/>
                <w:i/>
                <w:sz w:val="20"/>
              </w:rPr>
              <w:t>odn</w:t>
            </w:r>
            <w:r>
              <w:rPr>
                <w:rFonts w:cstheme="minorHAnsi"/>
                <w:i/>
                <w:sz w:val="20"/>
              </w:rPr>
              <w:t>ost</w:t>
            </w:r>
            <w:r w:rsidR="008B781B">
              <w:rPr>
                <w:rFonts w:cstheme="minorHAnsi"/>
                <w:i/>
                <w:sz w:val="20"/>
              </w:rPr>
              <w:t xml:space="preserve"> zvolených domácích a zahraničních zdroj</w:t>
            </w:r>
            <w:r>
              <w:rPr>
                <w:rFonts w:cstheme="minorHAnsi"/>
                <w:i/>
                <w:sz w:val="20"/>
              </w:rPr>
              <w:t xml:space="preserve">ů; způsob citování </w:t>
            </w:r>
            <w:r w:rsidR="008B781B">
              <w:rPr>
                <w:rFonts w:cstheme="minorHAnsi"/>
                <w:i/>
                <w:sz w:val="20"/>
              </w:rPr>
              <w:t>zdroj</w:t>
            </w:r>
            <w:r>
              <w:rPr>
                <w:rFonts w:cstheme="minorHAnsi"/>
                <w:i/>
                <w:sz w:val="20"/>
              </w:rPr>
              <w:t>ů</w:t>
            </w:r>
            <w:r w:rsidR="008B781B">
              <w:rPr>
                <w:rFonts w:cstheme="minorHAnsi"/>
                <w:i/>
                <w:sz w:val="20"/>
              </w:rPr>
              <w:t xml:space="preserve"> adekvátním způsobem.</w:t>
            </w:r>
          </w:p>
          <w:p w14:paraId="38CF0C76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7A1DD9C3" w14:textId="06A2952F" w:rsidR="000E094A" w:rsidRPr="000E094A" w:rsidRDefault="00546B09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V souladu s tématem práce se teoretická část zaměřuje především na </w:t>
            </w:r>
            <w:r w:rsidR="000E5AA5">
              <w:rPr>
                <w:rFonts w:cstheme="minorHAnsi"/>
              </w:rPr>
              <w:t>objasnění základních pojmů a činností, které souvisí s personálním marketingem, a na představení hlavních sociálních sítí</w:t>
            </w:r>
            <w:r>
              <w:rPr>
                <w:rFonts w:cstheme="minorHAnsi"/>
              </w:rPr>
              <w:t xml:space="preserve">. Celkem bylo v práci využito </w:t>
            </w:r>
            <w:r w:rsidR="000E5AA5">
              <w:rPr>
                <w:rFonts w:cstheme="minorHAnsi"/>
              </w:rPr>
              <w:t>81</w:t>
            </w:r>
            <w:r>
              <w:rPr>
                <w:rFonts w:cstheme="minorHAnsi"/>
              </w:rPr>
              <w:t xml:space="preserve"> zdrojů, </w:t>
            </w:r>
            <w:r w:rsidR="000E5AA5">
              <w:rPr>
                <w:rFonts w:cstheme="minorHAnsi"/>
              </w:rPr>
              <w:t>především internetových. Nechybí ani zahraniční zdroje.</w:t>
            </w:r>
            <w:r>
              <w:rPr>
                <w:rFonts w:cstheme="minorHAnsi"/>
              </w:rPr>
              <w:t xml:space="preserve"> Volbu použitých zdrojů pokládám za vhodnou. </w:t>
            </w:r>
            <w:r w:rsidR="00D974CC">
              <w:rPr>
                <w:rFonts w:cstheme="minorHAnsi"/>
              </w:rPr>
              <w:t xml:space="preserve">Použité zdroje jsou v textu adekvátně citovány. </w:t>
            </w:r>
            <w:r>
              <w:rPr>
                <w:rFonts w:cstheme="minorHAnsi"/>
              </w:rPr>
              <w:t>Rozsah teoretické části vnímán jako přiměřený, odpovídající zvyklostem u diplomové práce. Nechybí shrnutí teoretických poznatků.</w:t>
            </w:r>
          </w:p>
          <w:p w14:paraId="2F195D88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7B260597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7CC523A4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3EC4D75F" w14:textId="7B4DB19A" w:rsidR="000E094A" w:rsidRDefault="006C4198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3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Praktická část práce – analýza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1417240873"/>
            <w:lock w:val="sdtLocked"/>
            <w:placeholder>
              <w:docPart w:val="8CCEAEF291514F44A28C04510539725B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0872C8F" w14:textId="494F28B4" w:rsidR="000E094A" w:rsidRDefault="000E5AA5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B</w:t>
                </w:r>
              </w:p>
            </w:tc>
          </w:sdtContent>
        </w:sdt>
      </w:tr>
      <w:tr w:rsidR="000E094A" w:rsidRPr="000E094A" w14:paraId="63674396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1F54589" w14:textId="31198978" w:rsidR="008B781B" w:rsidRDefault="008E6C95" w:rsidP="008B781B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 xml:space="preserve">: </w:t>
            </w:r>
            <w:r w:rsidR="008B781B">
              <w:rPr>
                <w:rFonts w:cstheme="minorHAnsi"/>
                <w:i/>
                <w:sz w:val="20"/>
              </w:rPr>
              <w:t xml:space="preserve">využití poznatků z teorie, </w:t>
            </w:r>
            <w:r>
              <w:rPr>
                <w:rFonts w:cstheme="minorHAnsi"/>
                <w:i/>
                <w:sz w:val="20"/>
              </w:rPr>
              <w:t xml:space="preserve">jejich vhodnost </w:t>
            </w:r>
            <w:r w:rsidR="008B781B">
              <w:rPr>
                <w:rFonts w:cstheme="minorHAnsi"/>
                <w:i/>
                <w:sz w:val="20"/>
              </w:rPr>
              <w:t>aplik</w:t>
            </w:r>
            <w:r>
              <w:rPr>
                <w:rFonts w:cstheme="minorHAnsi"/>
                <w:i/>
                <w:sz w:val="20"/>
              </w:rPr>
              <w:t>ace</w:t>
            </w:r>
            <w:r w:rsidR="003A2041">
              <w:rPr>
                <w:rFonts w:cstheme="minorHAnsi"/>
                <w:i/>
                <w:sz w:val="20"/>
              </w:rPr>
              <w:t>;</w:t>
            </w:r>
            <w:r>
              <w:rPr>
                <w:rFonts w:cstheme="minorHAnsi"/>
                <w:i/>
                <w:sz w:val="20"/>
              </w:rPr>
              <w:t xml:space="preserve"> dostatečný popis </w:t>
            </w:r>
            <w:r w:rsidR="008B781B">
              <w:rPr>
                <w:rFonts w:cstheme="minorHAnsi"/>
                <w:i/>
                <w:sz w:val="20"/>
              </w:rPr>
              <w:t>postup</w:t>
            </w:r>
            <w:r>
              <w:rPr>
                <w:rFonts w:cstheme="minorHAnsi"/>
                <w:i/>
                <w:sz w:val="20"/>
              </w:rPr>
              <w:t>u</w:t>
            </w:r>
            <w:r w:rsidR="008B781B">
              <w:rPr>
                <w:rFonts w:cstheme="minorHAnsi"/>
                <w:i/>
                <w:sz w:val="20"/>
              </w:rPr>
              <w:t xml:space="preserve"> aplikace metod práce</w:t>
            </w:r>
            <w:r>
              <w:rPr>
                <w:rFonts w:cstheme="minorHAnsi"/>
                <w:i/>
                <w:sz w:val="20"/>
              </w:rPr>
              <w:t xml:space="preserve">; </w:t>
            </w:r>
            <w:r w:rsidR="008B781B">
              <w:rPr>
                <w:rFonts w:cstheme="minorHAnsi"/>
                <w:i/>
                <w:sz w:val="20"/>
              </w:rPr>
              <w:t>souhrnné zhodnocení současného stavu</w:t>
            </w:r>
            <w:r w:rsidR="003A2041">
              <w:rPr>
                <w:rFonts w:cstheme="minorHAnsi"/>
                <w:i/>
                <w:sz w:val="20"/>
              </w:rPr>
              <w:t>;</w:t>
            </w:r>
            <w:r>
              <w:rPr>
                <w:rFonts w:cstheme="minorHAnsi"/>
                <w:i/>
                <w:sz w:val="20"/>
              </w:rPr>
              <w:t xml:space="preserve"> dostatečnou podloženost </w:t>
            </w:r>
            <w:r w:rsidR="008B781B">
              <w:rPr>
                <w:rFonts w:cstheme="minorHAnsi"/>
                <w:i/>
                <w:sz w:val="20"/>
              </w:rPr>
              <w:t>závěr</w:t>
            </w:r>
            <w:r>
              <w:rPr>
                <w:rFonts w:cstheme="minorHAnsi"/>
                <w:i/>
                <w:sz w:val="20"/>
              </w:rPr>
              <w:t>ů</w:t>
            </w:r>
            <w:r w:rsidR="008B781B">
              <w:rPr>
                <w:rFonts w:cstheme="minorHAnsi"/>
                <w:i/>
                <w:sz w:val="20"/>
              </w:rPr>
              <w:t xml:space="preserve"> analýz</w:t>
            </w:r>
            <w:r w:rsidR="003A2041">
              <w:rPr>
                <w:rFonts w:cstheme="minorHAnsi"/>
                <w:i/>
                <w:sz w:val="20"/>
              </w:rPr>
              <w:t>;</w:t>
            </w:r>
            <w:r>
              <w:rPr>
                <w:rFonts w:cstheme="minorHAnsi"/>
                <w:i/>
                <w:sz w:val="20"/>
              </w:rPr>
              <w:t xml:space="preserve"> náročnost sběru dat a jejich zpracování.</w:t>
            </w:r>
          </w:p>
          <w:p w14:paraId="339BD76E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7CA46D33" w14:textId="03C484A4" w:rsidR="000E094A" w:rsidRDefault="00546B09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S využitím teoretických poznatků, interních materiálů společnosti</w:t>
            </w:r>
            <w:r w:rsidR="000E5AA5">
              <w:rPr>
                <w:rFonts w:cstheme="minorHAnsi"/>
              </w:rPr>
              <w:t xml:space="preserve"> a jejích profilů na sociálních sítích</w:t>
            </w:r>
            <w:r>
              <w:rPr>
                <w:rFonts w:cstheme="minorHAnsi"/>
              </w:rPr>
              <w:t xml:space="preserve">, dotazníkového šetření a rozhovorů </w:t>
            </w:r>
            <w:r w:rsidR="000E5AA5">
              <w:rPr>
                <w:rFonts w:cstheme="minorHAnsi"/>
              </w:rPr>
              <w:t xml:space="preserve">s personálním ředitelem </w:t>
            </w:r>
            <w:r>
              <w:rPr>
                <w:rFonts w:cstheme="minorHAnsi"/>
              </w:rPr>
              <w:t>je analyzován</w:t>
            </w:r>
            <w:r w:rsidR="000E5AA5">
              <w:rPr>
                <w:rFonts w:cstheme="minorHAnsi"/>
              </w:rPr>
              <w:t>o využívání sociálních sítí ve firmě a nastavení základních personálních činností souvisejících s personálním marketingem</w:t>
            </w:r>
            <w:r>
              <w:rPr>
                <w:rFonts w:cstheme="minorHAnsi"/>
              </w:rPr>
              <w:t xml:space="preserve">. Postup </w:t>
            </w:r>
            <w:r w:rsidR="000E5AA5">
              <w:rPr>
                <w:rFonts w:cstheme="minorHAnsi"/>
              </w:rPr>
              <w:t>při aplikaci dotazníkového šetření</w:t>
            </w:r>
            <w:r>
              <w:rPr>
                <w:rFonts w:cstheme="minorHAnsi"/>
              </w:rPr>
              <w:t xml:space="preserve"> je dostatečně popsán. Nechybí shrnutí analytických poznatků. Závěry z analýzy pokládám za dostatečně podložené. Náročnost sběru dat a jejich zpracování </w:t>
            </w:r>
            <w:r w:rsidR="00D974CC">
              <w:rPr>
                <w:rFonts w:cstheme="minorHAnsi"/>
              </w:rPr>
              <w:t>pokládám</w:t>
            </w:r>
            <w:r>
              <w:rPr>
                <w:rFonts w:cstheme="minorHAnsi"/>
              </w:rPr>
              <w:t xml:space="preserve"> za přiměřenou, odpovídající úrovni diplomové práce</w:t>
            </w:r>
            <w:r w:rsidR="00D974CC">
              <w:rPr>
                <w:rFonts w:cstheme="minorHAnsi"/>
              </w:rPr>
              <w:t>. </w:t>
            </w:r>
          </w:p>
          <w:p w14:paraId="16F79C3B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303103B0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</w:tbl>
    <w:p w14:paraId="530A7CCA" w14:textId="77777777" w:rsidR="0073639B" w:rsidRDefault="0073639B">
      <w:r>
        <w:br w:type="page"/>
      </w: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0E094A" w14:paraId="6EF94138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7FA6175C" w14:textId="0E624EA7" w:rsidR="000E094A" w:rsidRDefault="006C4198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lastRenderedPageBreak/>
              <w:t>4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 xml:space="preserve">Praktická část práce – </w:t>
            </w:r>
            <w:r w:rsidR="00144F5B" w:rsidRPr="00CC5272">
              <w:rPr>
                <w:rFonts w:cstheme="minorHAnsi"/>
                <w:b/>
              </w:rPr>
              <w:t>projektová</w:t>
            </w:r>
            <w:r w:rsidR="008E2072" w:rsidRPr="00CC5272">
              <w:rPr>
                <w:rFonts w:cstheme="minorHAnsi"/>
                <w:b/>
              </w:rPr>
              <w:t xml:space="preserve"> / výzkumná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758673158"/>
            <w:lock w:val="sdtLocked"/>
            <w:placeholder>
              <w:docPart w:val="A97671054FD54CA0B3A42E3C70E984D3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1DB23CD" w14:textId="08DD4300" w:rsidR="000E094A" w:rsidRDefault="000E5AA5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B</w:t>
                </w:r>
              </w:p>
            </w:tc>
          </w:sdtContent>
        </w:sdt>
      </w:tr>
      <w:tr w:rsidR="000E094A" w:rsidRPr="000E094A" w14:paraId="46D34A74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52B2F73" w14:textId="22479D17" w:rsidR="004D378C" w:rsidRPr="008B781B" w:rsidRDefault="008E6C95" w:rsidP="004D378C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 xml:space="preserve">: </w:t>
            </w:r>
            <w:r w:rsidR="004D378C">
              <w:rPr>
                <w:rFonts w:cstheme="minorHAnsi"/>
                <w:i/>
                <w:sz w:val="20"/>
              </w:rPr>
              <w:t>návaznost řešící části práce na teorii a na výsledky analýz</w:t>
            </w:r>
            <w:r w:rsidR="003A2041">
              <w:rPr>
                <w:rFonts w:cstheme="minorHAnsi"/>
                <w:i/>
                <w:sz w:val="20"/>
              </w:rPr>
              <w:t>;</w:t>
            </w:r>
            <w:r w:rsidR="004D378C">
              <w:rPr>
                <w:rFonts w:cstheme="minorHAnsi"/>
                <w:i/>
                <w:sz w:val="20"/>
              </w:rPr>
              <w:t xml:space="preserve"> podložen</w:t>
            </w:r>
            <w:r>
              <w:rPr>
                <w:rFonts w:cstheme="minorHAnsi"/>
                <w:i/>
                <w:sz w:val="20"/>
              </w:rPr>
              <w:t xml:space="preserve">ost návrhů </w:t>
            </w:r>
            <w:r w:rsidR="00CC5272">
              <w:rPr>
                <w:rFonts w:cstheme="minorHAnsi"/>
                <w:i/>
                <w:sz w:val="20"/>
              </w:rPr>
              <w:t>odpovídajícími</w:t>
            </w:r>
            <w:r w:rsidR="004D378C">
              <w:rPr>
                <w:rFonts w:cstheme="minorHAnsi"/>
                <w:i/>
                <w:sz w:val="20"/>
              </w:rPr>
              <w:t xml:space="preserve"> argumenty</w:t>
            </w:r>
            <w:r w:rsidR="003A2041">
              <w:rPr>
                <w:rFonts w:cstheme="minorHAnsi"/>
                <w:i/>
                <w:sz w:val="20"/>
              </w:rPr>
              <w:t>;</w:t>
            </w:r>
            <w:r>
              <w:rPr>
                <w:rFonts w:cstheme="minorHAnsi"/>
                <w:i/>
                <w:sz w:val="20"/>
              </w:rPr>
              <w:t xml:space="preserve"> splnění</w:t>
            </w:r>
            <w:r w:rsidR="004D378C">
              <w:rPr>
                <w:rFonts w:cstheme="minorHAnsi"/>
                <w:i/>
                <w:sz w:val="20"/>
              </w:rPr>
              <w:t xml:space="preserve"> stanoven</w:t>
            </w:r>
            <w:r>
              <w:rPr>
                <w:rFonts w:cstheme="minorHAnsi"/>
                <w:i/>
                <w:sz w:val="20"/>
              </w:rPr>
              <w:t>ých</w:t>
            </w:r>
            <w:r w:rsidR="004D378C">
              <w:rPr>
                <w:rFonts w:cstheme="minorHAnsi"/>
                <w:i/>
                <w:sz w:val="20"/>
              </w:rPr>
              <w:t xml:space="preserve"> cí</w:t>
            </w:r>
            <w:r>
              <w:rPr>
                <w:rFonts w:cstheme="minorHAnsi"/>
                <w:i/>
                <w:sz w:val="20"/>
              </w:rPr>
              <w:t>lů</w:t>
            </w:r>
            <w:r w:rsidR="004D378C">
              <w:rPr>
                <w:rFonts w:cstheme="minorHAnsi"/>
                <w:i/>
                <w:sz w:val="20"/>
              </w:rPr>
              <w:t>.</w:t>
            </w:r>
            <w:r w:rsidR="00CC5272">
              <w:rPr>
                <w:rFonts w:cstheme="minorHAnsi"/>
                <w:i/>
                <w:sz w:val="20"/>
              </w:rPr>
              <w:t xml:space="preserve"> U DP s výzkumným zaměřením je nutno zaměřit se na diskuzi výsledků a jejich zhodnocení. </w:t>
            </w:r>
          </w:p>
          <w:p w14:paraId="6B47E1B3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69972017" w14:textId="601D6C39" w:rsidR="009C7318" w:rsidRPr="000E094A" w:rsidRDefault="00D974CC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Navržené aktivity navazují na poznatky z analýzy. Jsou dostatečně popsány. Nechybí matice odpovědnosti, časová analýza, nákladová a riziková analýza. </w:t>
            </w:r>
            <w:r w:rsidR="00C74EC0">
              <w:rPr>
                <w:rFonts w:cstheme="minorHAnsi"/>
              </w:rPr>
              <w:t>Tyto analýzy jsou zpracovány kvalitně.</w:t>
            </w:r>
          </w:p>
          <w:p w14:paraId="3A166478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08191F52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2B193882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32DC30CA" w14:textId="2495112E" w:rsidR="000E094A" w:rsidRDefault="006C4198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5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Formální úroveň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1188371462"/>
            <w:lock w:val="sdtLocked"/>
            <w:placeholder>
              <w:docPart w:val="83A46AE5AC8D4446819AF8E174483514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44487765" w14:textId="787FADFD" w:rsidR="000E094A" w:rsidRDefault="00546B09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B</w:t>
                </w:r>
              </w:p>
            </w:tc>
          </w:sdtContent>
        </w:sdt>
      </w:tr>
      <w:tr w:rsidR="000E094A" w:rsidRPr="000E094A" w14:paraId="06250AFF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0F4DEEC" w14:textId="358E708C" w:rsidR="004D378C" w:rsidRPr="008B781B" w:rsidRDefault="008E6C95" w:rsidP="00DC7D52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 xml:space="preserve">: </w:t>
            </w:r>
            <w:r w:rsidR="004D378C">
              <w:rPr>
                <w:rFonts w:cstheme="minorHAnsi"/>
                <w:i/>
                <w:sz w:val="20"/>
              </w:rPr>
              <w:t>logickou provázanost textu práce</w:t>
            </w:r>
            <w:r w:rsidR="003A2041">
              <w:rPr>
                <w:rFonts w:cstheme="minorHAnsi"/>
                <w:i/>
                <w:sz w:val="20"/>
              </w:rPr>
              <w:t>;</w:t>
            </w:r>
            <w:r w:rsidR="004D378C">
              <w:rPr>
                <w:rFonts w:cstheme="minorHAnsi"/>
                <w:i/>
                <w:sz w:val="20"/>
              </w:rPr>
              <w:t xml:space="preserve"> použi</w:t>
            </w:r>
            <w:r>
              <w:rPr>
                <w:rFonts w:cstheme="minorHAnsi"/>
                <w:i/>
                <w:sz w:val="20"/>
              </w:rPr>
              <w:t>tí</w:t>
            </w:r>
            <w:r w:rsidR="004D378C">
              <w:rPr>
                <w:rFonts w:cstheme="minorHAnsi"/>
                <w:i/>
                <w:sz w:val="20"/>
              </w:rPr>
              <w:t xml:space="preserve"> správn</w:t>
            </w:r>
            <w:r>
              <w:rPr>
                <w:rFonts w:cstheme="minorHAnsi"/>
                <w:i/>
                <w:sz w:val="20"/>
              </w:rPr>
              <w:t>é</w:t>
            </w:r>
            <w:r w:rsidR="004D378C">
              <w:rPr>
                <w:rFonts w:cstheme="minorHAnsi"/>
                <w:i/>
                <w:sz w:val="20"/>
              </w:rPr>
              <w:t xml:space="preserve"> terminologie</w:t>
            </w:r>
            <w:r w:rsidR="003A2041">
              <w:rPr>
                <w:rFonts w:cstheme="minorHAnsi"/>
                <w:i/>
                <w:sz w:val="20"/>
              </w:rPr>
              <w:t>;</w:t>
            </w:r>
            <w:r w:rsidR="004D378C">
              <w:rPr>
                <w:rFonts w:cstheme="minorHAnsi"/>
                <w:i/>
                <w:sz w:val="20"/>
              </w:rPr>
              <w:t xml:space="preserve"> </w:t>
            </w:r>
            <w:r>
              <w:rPr>
                <w:rFonts w:cstheme="minorHAnsi"/>
                <w:i/>
                <w:sz w:val="20"/>
              </w:rPr>
              <w:t>použití předepsané normy citování zdrojů</w:t>
            </w:r>
            <w:r w:rsidR="003A2041">
              <w:rPr>
                <w:rFonts w:cstheme="minorHAnsi"/>
                <w:i/>
                <w:sz w:val="20"/>
              </w:rPr>
              <w:t>;</w:t>
            </w:r>
            <w:r>
              <w:rPr>
                <w:rFonts w:cstheme="minorHAnsi"/>
                <w:i/>
                <w:sz w:val="20"/>
              </w:rPr>
              <w:t xml:space="preserve"> o</w:t>
            </w:r>
            <w:r w:rsidR="004D378C">
              <w:rPr>
                <w:rFonts w:cstheme="minorHAnsi"/>
                <w:i/>
                <w:sz w:val="20"/>
              </w:rPr>
              <w:t xml:space="preserve">dpovídající jazykovou a grafickou úroveň. </w:t>
            </w:r>
          </w:p>
          <w:p w14:paraId="01998C67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406D5824" w14:textId="338FA7AC" w:rsidR="000E094A" w:rsidRPr="000E094A" w:rsidRDefault="00D974CC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Po formální stránce je práce zpracována pečlivě. </w:t>
            </w:r>
            <w:r w:rsidR="00546B09">
              <w:rPr>
                <w:rFonts w:cstheme="minorHAnsi"/>
              </w:rPr>
              <w:t>Text práce je logicky uspořádaný.</w:t>
            </w:r>
            <w:r>
              <w:rPr>
                <w:rFonts w:cstheme="minorHAnsi"/>
              </w:rPr>
              <w:t xml:space="preserve"> Je využita vhodná terminologie. Lze vytknout jen drobnosti typu</w:t>
            </w:r>
            <w:r w:rsidR="00C50668">
              <w:rPr>
                <w:rFonts w:cstheme="minorHAnsi"/>
              </w:rPr>
              <w:t xml:space="preserve"> chybějících popisů os u obr. 10 a 11</w:t>
            </w:r>
            <w:r>
              <w:rPr>
                <w:rFonts w:cstheme="minorHAnsi"/>
              </w:rPr>
              <w:t xml:space="preserve">. </w:t>
            </w:r>
          </w:p>
          <w:p w14:paraId="3DDB2FA6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1CBFD397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</w:tbl>
    <w:p w14:paraId="56238285" w14:textId="2E2EFFBE" w:rsidR="000E094A" w:rsidRDefault="000E094A" w:rsidP="00A40E93">
      <w:pPr>
        <w:jc w:val="both"/>
        <w:rPr>
          <w:rFonts w:cstheme="minorHAnsi"/>
        </w:rPr>
      </w:pP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9C7318" w14:paraId="1C5A8E9B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80A4552" w14:textId="1A3CEE6E" w:rsidR="009C7318" w:rsidRDefault="00CC5272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Závěrečné</w:t>
            </w:r>
            <w:r w:rsidR="009C7318">
              <w:rPr>
                <w:rFonts w:cstheme="minorHAnsi"/>
                <w:b/>
              </w:rPr>
              <w:t xml:space="preserve"> hodnocení </w:t>
            </w:r>
            <w:r w:rsidR="00144F5B">
              <w:rPr>
                <w:rFonts w:cstheme="minorHAnsi"/>
                <w:b/>
              </w:rPr>
              <w:t>D</w:t>
            </w:r>
            <w:r w:rsidR="009C7318">
              <w:rPr>
                <w:rFonts w:cstheme="minorHAnsi"/>
                <w:b/>
              </w:rPr>
              <w:t>P*</w:t>
            </w:r>
          </w:p>
        </w:tc>
        <w:sdt>
          <w:sdtPr>
            <w:rPr>
              <w:rFonts w:cstheme="minorHAnsi"/>
              <w:b/>
            </w:rPr>
            <w:alias w:val="celkové hodnocení"/>
            <w:tag w:val="hodnocení"/>
            <w:id w:val="-1293132553"/>
            <w:lock w:val="sdtLocked"/>
            <w:placeholder>
              <w:docPart w:val="0479B14104A642328ADCE70401797609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5D122677" w14:textId="57B4384A" w:rsidR="009C7318" w:rsidRDefault="00C50668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B</w:t>
                </w:r>
              </w:p>
            </w:tc>
          </w:sdtContent>
        </w:sdt>
      </w:tr>
      <w:tr w:rsidR="00386EEB" w:rsidRPr="000E094A" w14:paraId="3CF7BF02" w14:textId="77777777" w:rsidTr="00AF31F5">
        <w:trPr>
          <w:trHeight w:val="971"/>
        </w:trPr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AF75153" w14:textId="37E044D4" w:rsidR="00386EEB" w:rsidRPr="000E094A" w:rsidRDefault="00D974CC" w:rsidP="00CC5272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Celkově práci hodnotím jako kvalitní, svědomitě zpracovanou a naplňující obvyklá očekávání u diplomové práce.</w:t>
            </w:r>
          </w:p>
        </w:tc>
      </w:tr>
    </w:tbl>
    <w:p w14:paraId="5C15DC76" w14:textId="0BD5EE0A" w:rsidR="009C7318" w:rsidRPr="00E22423" w:rsidRDefault="009C7318" w:rsidP="009C7318">
      <w:pPr>
        <w:jc w:val="both"/>
        <w:rPr>
          <w:rFonts w:cstheme="minorHAnsi"/>
          <w:i/>
          <w:sz w:val="16"/>
        </w:rPr>
      </w:pPr>
      <w:r w:rsidRPr="00E22423">
        <w:rPr>
          <w:rFonts w:cstheme="minorHAnsi"/>
          <w:i/>
          <w:sz w:val="18"/>
        </w:rPr>
        <w:t>*</w:t>
      </w:r>
      <w:r w:rsidRPr="00E22423">
        <w:rPr>
          <w:i/>
          <w:sz w:val="18"/>
        </w:rPr>
        <w:t xml:space="preserve"> Výsledná známka není aritmetickým průměrem jednotlivých kritérií hodnocení práce.</w:t>
      </w:r>
    </w:p>
    <w:p w14:paraId="00B15EF1" w14:textId="77777777" w:rsidR="0024258E" w:rsidRDefault="0024258E" w:rsidP="00A40E93">
      <w:pPr>
        <w:jc w:val="both"/>
        <w:rPr>
          <w:rFonts w:cstheme="minorHAnsi"/>
        </w:rPr>
      </w:pPr>
    </w:p>
    <w:p w14:paraId="240E8692" w14:textId="44938A25" w:rsidR="009C7318" w:rsidRDefault="009C7318" w:rsidP="00DC7D52">
      <w:pPr>
        <w:spacing w:after="120" w:line="240" w:lineRule="auto"/>
        <w:jc w:val="both"/>
        <w:rPr>
          <w:sz w:val="23"/>
          <w:szCs w:val="23"/>
        </w:rPr>
      </w:pPr>
      <w:r w:rsidRPr="00974EA2">
        <w:rPr>
          <w:rFonts w:cstheme="minorHAnsi"/>
          <w:b/>
        </w:rPr>
        <w:t>Otázky k</w:t>
      </w:r>
      <w:r w:rsidR="00CC5272">
        <w:rPr>
          <w:rFonts w:cstheme="minorHAnsi"/>
          <w:b/>
        </w:rPr>
        <w:t> </w:t>
      </w:r>
      <w:r w:rsidRPr="00974EA2">
        <w:rPr>
          <w:rFonts w:cstheme="minorHAnsi"/>
          <w:b/>
        </w:rPr>
        <w:t>obhajobě</w:t>
      </w:r>
      <w:r w:rsidR="00CC5272">
        <w:rPr>
          <w:rFonts w:cstheme="minorHAnsi"/>
          <w:b/>
        </w:rPr>
        <w:t>:</w:t>
      </w:r>
    </w:p>
    <w:p w14:paraId="55DA52BC" w14:textId="4F9CDE44" w:rsidR="005C4ACA" w:rsidRDefault="00C50668" w:rsidP="005C4ACA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t>Jak</w:t>
      </w:r>
      <w:r w:rsidR="006D4356">
        <w:rPr>
          <w:rFonts w:cstheme="minorHAnsi"/>
        </w:rPr>
        <w:t>ý</w:t>
      </w:r>
      <w:r>
        <w:rPr>
          <w:rFonts w:cstheme="minorHAnsi"/>
        </w:rPr>
        <w:t xml:space="preserve"> je Váš názor na používání </w:t>
      </w:r>
      <w:proofErr w:type="spellStart"/>
      <w:r>
        <w:rPr>
          <w:rFonts w:cstheme="minorHAnsi"/>
        </w:rPr>
        <w:t>hashtagů</w:t>
      </w:r>
      <w:proofErr w:type="spellEnd"/>
      <w:r>
        <w:rPr>
          <w:rFonts w:cstheme="minorHAnsi"/>
        </w:rPr>
        <w:t xml:space="preserve"> u příspěvků na sociálních sítích? Jaké </w:t>
      </w:r>
      <w:proofErr w:type="spellStart"/>
      <w:r>
        <w:rPr>
          <w:rFonts w:cstheme="minorHAnsi"/>
        </w:rPr>
        <w:t>hashtagy</w:t>
      </w:r>
      <w:proofErr w:type="spellEnd"/>
      <w:r>
        <w:rPr>
          <w:rFonts w:cstheme="minorHAnsi"/>
        </w:rPr>
        <w:t xml:space="preserve"> byste firmě doporučila?</w:t>
      </w:r>
    </w:p>
    <w:p w14:paraId="78D9335A" w14:textId="102E01E2" w:rsidR="00C50668" w:rsidRDefault="00C50668" w:rsidP="005C4ACA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t>Jaké kvalifikační požadavky by měl podle Vás splňovat správce sociální sítě?</w:t>
      </w:r>
    </w:p>
    <w:p w14:paraId="1991DEDB" w14:textId="2B8AE9AA" w:rsidR="005C4ACA" w:rsidRPr="005C4ACA" w:rsidRDefault="00546B09" w:rsidP="005C4ACA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t>Co z Va</w:t>
      </w:r>
      <w:bookmarkStart w:id="0" w:name="_GoBack"/>
      <w:bookmarkEnd w:id="0"/>
      <w:r>
        <w:rPr>
          <w:rFonts w:cstheme="minorHAnsi"/>
        </w:rPr>
        <w:t>šich návrhů bude ve firmě využito?</w:t>
      </w:r>
    </w:p>
    <w:p w14:paraId="3128B4D1" w14:textId="77777777" w:rsidR="0085398A" w:rsidRDefault="0085398A" w:rsidP="00A40E93">
      <w:pPr>
        <w:jc w:val="both"/>
        <w:rPr>
          <w:rFonts w:cstheme="minorHAnsi"/>
        </w:rPr>
      </w:pPr>
    </w:p>
    <w:p w14:paraId="5C89816B" w14:textId="77777777" w:rsidR="0024258E" w:rsidRDefault="0024258E" w:rsidP="00A40E93">
      <w:pPr>
        <w:jc w:val="both"/>
        <w:rPr>
          <w:rFonts w:cstheme="minorHAnsi"/>
        </w:rPr>
      </w:pPr>
    </w:p>
    <w:p w14:paraId="4E3072FA" w14:textId="7CBB4A37" w:rsidR="009C7318" w:rsidRDefault="009C7318" w:rsidP="00DC7D52">
      <w:pPr>
        <w:spacing w:after="120" w:line="240" w:lineRule="auto"/>
        <w:jc w:val="both"/>
      </w:pPr>
      <w:r>
        <w:t xml:space="preserve">Práce </w:t>
      </w:r>
      <w:sdt>
        <w:sdtPr>
          <w:rPr>
            <w:rFonts w:cstheme="minorHAnsi"/>
            <w:b/>
          </w:rPr>
          <w:alias w:val="splnění kritérií"/>
          <w:tag w:val="splnění kritérií"/>
          <w:id w:val="-449550057"/>
          <w:lock w:val="sdtLocked"/>
          <w:placeholder>
            <w:docPart w:val="F7AC3614642C4862975AFFE42BECD5F1"/>
          </w:placeholder>
          <w:comboBox>
            <w:listItem w:displayText="splňuje" w:value="splňuje"/>
            <w:listItem w:displayText="nesplňuje" w:value="nesplňuje"/>
          </w:comboBox>
        </w:sdtPr>
        <w:sdtEndPr/>
        <w:sdtContent>
          <w:r w:rsidR="00D82B2B">
            <w:rPr>
              <w:rFonts w:cstheme="minorHAnsi"/>
              <w:b/>
            </w:rPr>
            <w:t>splňuje</w:t>
          </w:r>
        </w:sdtContent>
      </w:sdt>
      <w:r>
        <w:t xml:space="preserve"> kritéria pro obhajobu </w:t>
      </w:r>
      <w:r w:rsidR="00144F5B">
        <w:t>D</w:t>
      </w:r>
      <w:r>
        <w:t xml:space="preserve">P. Práci </w:t>
      </w:r>
      <w:sdt>
        <w:sdtPr>
          <w:rPr>
            <w:rFonts w:cstheme="minorHAnsi"/>
            <w:b/>
          </w:rPr>
          <w:alias w:val="doporučení k obhajobě"/>
          <w:tag w:val="doporučení k obhajobě"/>
          <w:id w:val="-989319400"/>
          <w:lock w:val="sdtLocked"/>
          <w:placeholder>
            <w:docPart w:val="4F52C4C2662347F09CB140990B74E990"/>
          </w:placeholder>
          <w:comboBox>
            <w:listItem w:displayText="doporučuji" w:value="doporučuji"/>
            <w:listItem w:displayText="nedoporučuji" w:value="nedoporučuji"/>
          </w:comboBox>
        </w:sdtPr>
        <w:sdtEndPr/>
        <w:sdtContent>
          <w:r w:rsidR="00D82B2B">
            <w:rPr>
              <w:rFonts w:cstheme="minorHAnsi"/>
              <w:b/>
            </w:rPr>
            <w:t>doporučuji</w:t>
          </w:r>
        </w:sdtContent>
      </w:sdt>
      <w:r>
        <w:t xml:space="preserve"> k obhajobě.</w:t>
      </w:r>
      <w:r w:rsidR="00CD12C3">
        <w:t xml:space="preserve"> </w:t>
      </w:r>
    </w:p>
    <w:p w14:paraId="019B42D4" w14:textId="77777777" w:rsidR="0024258E" w:rsidRDefault="0024258E" w:rsidP="00A40E93">
      <w:pPr>
        <w:jc w:val="both"/>
        <w:rPr>
          <w:rFonts w:cstheme="minorHAnsi"/>
        </w:rPr>
      </w:pPr>
    </w:p>
    <w:p w14:paraId="5F671F75" w14:textId="00952085" w:rsidR="009C7318" w:rsidRDefault="00144F5B" w:rsidP="00DC7D52">
      <w:pPr>
        <w:spacing w:after="120" w:line="240" w:lineRule="auto"/>
        <w:jc w:val="both"/>
        <w:rPr>
          <w:rFonts w:cstheme="minorHAnsi"/>
        </w:rPr>
      </w:pPr>
      <w:r>
        <w:rPr>
          <w:rFonts w:cstheme="minorHAnsi"/>
        </w:rPr>
        <w:t>D</w:t>
      </w:r>
      <w:r w:rsidR="009C7318" w:rsidRPr="009C7318">
        <w:rPr>
          <w:rFonts w:cstheme="minorHAnsi"/>
        </w:rPr>
        <w:t>P byla podrobena kontrole ke zjištění původnosti práce v IS STAG. Na základě výsledků této kontroly bylo zjištěno, že práce</w:t>
      </w:r>
      <w:r w:rsidR="009C7318">
        <w:rPr>
          <w:rFonts w:cstheme="minorHAnsi"/>
        </w:rPr>
        <w:t xml:space="preserve"> </w:t>
      </w:r>
      <w:sdt>
        <w:sdtPr>
          <w:rPr>
            <w:rFonts w:cstheme="minorHAnsi"/>
            <w:b/>
          </w:rPr>
          <w:alias w:val="plagiát"/>
          <w:tag w:val="plagiát"/>
          <w:id w:val="-1476291195"/>
          <w:lock w:val="sdtLocked"/>
          <w:placeholder>
            <w:docPart w:val="EC79FD13639B45E3B4BA530D9B8819BD"/>
          </w:placeholder>
          <w:comboBox>
            <w:listItem w:displayText="je" w:value="je"/>
            <w:listItem w:displayText="není" w:value="není"/>
          </w:comboBox>
        </w:sdtPr>
        <w:sdtEndPr/>
        <w:sdtContent>
          <w:r w:rsidR="00D82B2B">
            <w:rPr>
              <w:rFonts w:cstheme="minorHAnsi"/>
              <w:b/>
            </w:rPr>
            <w:t>není</w:t>
          </w:r>
        </w:sdtContent>
      </w:sdt>
      <w:r w:rsidR="009C7318" w:rsidRPr="009C7318">
        <w:rPr>
          <w:rFonts w:cstheme="minorHAnsi"/>
        </w:rPr>
        <w:t xml:space="preserve"> plagiát.</w:t>
      </w:r>
    </w:p>
    <w:p w14:paraId="4236C6F3" w14:textId="4A7B3244" w:rsidR="009C7318" w:rsidRDefault="009C7318" w:rsidP="00A40E93">
      <w:pPr>
        <w:jc w:val="both"/>
        <w:rPr>
          <w:rFonts w:cstheme="minorHAnsi"/>
        </w:rPr>
      </w:pPr>
    </w:p>
    <w:p w14:paraId="336D8C52" w14:textId="77777777" w:rsidR="0024258E" w:rsidRDefault="0024258E" w:rsidP="00A40E93">
      <w:pPr>
        <w:jc w:val="both"/>
        <w:rPr>
          <w:rFonts w:cstheme="minorHAnsi"/>
        </w:rPr>
      </w:pPr>
    </w:p>
    <w:p w14:paraId="61C6ACF4" w14:textId="77777777" w:rsidR="0024258E" w:rsidRDefault="0024258E" w:rsidP="00A40E93">
      <w:pPr>
        <w:jc w:val="both"/>
        <w:rPr>
          <w:rFonts w:cstheme="minorHAnsi"/>
        </w:rPr>
      </w:pPr>
    </w:p>
    <w:p w14:paraId="3C1CAAE4" w14:textId="23878D78" w:rsidR="0085398A" w:rsidRDefault="009C7318" w:rsidP="0085398A">
      <w:pPr>
        <w:tabs>
          <w:tab w:val="center" w:pos="8505"/>
        </w:tabs>
        <w:jc w:val="both"/>
        <w:rPr>
          <w:rFonts w:cstheme="minorHAnsi"/>
        </w:rPr>
      </w:pPr>
      <w:r>
        <w:rPr>
          <w:rFonts w:cstheme="minorHAnsi"/>
        </w:rPr>
        <w:t>Datum</w:t>
      </w:r>
      <w:r w:rsidR="0085398A">
        <w:rPr>
          <w:rFonts w:cstheme="minorHAnsi"/>
        </w:rPr>
        <w:t xml:space="preserve"> </w:t>
      </w:r>
      <w:sdt>
        <w:sdtPr>
          <w:rPr>
            <w:rFonts w:cstheme="minorHAnsi"/>
          </w:rPr>
          <w:alias w:val="datum"/>
          <w:tag w:val="datum"/>
          <w:id w:val="-2115436557"/>
          <w:lock w:val="sdtLocked"/>
          <w:placeholder>
            <w:docPart w:val="DefaultPlaceholder_-1854013437"/>
          </w:placeholder>
          <w:date w:fullDate="2022-05-19T00:00:00Z">
            <w:dateFormat w:val="dd.MM.yyyy"/>
            <w:lid w:val="cs-CZ"/>
            <w:storeMappedDataAs w:val="dateTime"/>
            <w:calendar w:val="gregorian"/>
          </w:date>
        </w:sdtPr>
        <w:sdtEndPr/>
        <w:sdtContent>
          <w:r w:rsidR="00C50668">
            <w:rPr>
              <w:rFonts w:cstheme="minorHAnsi"/>
            </w:rPr>
            <w:t>19.05.2022</w:t>
          </w:r>
        </w:sdtContent>
      </w:sdt>
      <w:r w:rsidR="0085398A">
        <w:rPr>
          <w:rFonts w:cstheme="minorHAnsi"/>
        </w:rPr>
        <w:tab/>
      </w:r>
    </w:p>
    <w:p w14:paraId="73443A4F" w14:textId="69F1C2B5" w:rsidR="009C7318" w:rsidRPr="000E094A" w:rsidRDefault="0085398A" w:rsidP="0085398A">
      <w:pPr>
        <w:tabs>
          <w:tab w:val="center" w:pos="8505"/>
        </w:tabs>
        <w:jc w:val="both"/>
        <w:rPr>
          <w:rFonts w:cstheme="minorHAnsi"/>
        </w:rPr>
      </w:pPr>
      <w:r>
        <w:rPr>
          <w:rFonts w:cstheme="minorHAnsi"/>
        </w:rPr>
        <w:tab/>
      </w:r>
      <w:r w:rsidR="009C7318">
        <w:rPr>
          <w:rFonts w:cstheme="minorHAnsi"/>
        </w:rPr>
        <w:t xml:space="preserve">Podpis vedoucího </w:t>
      </w:r>
      <w:r w:rsidR="00144F5B">
        <w:rPr>
          <w:rFonts w:cstheme="minorHAnsi"/>
        </w:rPr>
        <w:t>D</w:t>
      </w:r>
      <w:r w:rsidR="009C7318">
        <w:rPr>
          <w:rFonts w:cstheme="minorHAnsi"/>
        </w:rPr>
        <w:t>P</w:t>
      </w:r>
    </w:p>
    <w:sectPr w:rsidR="009C7318" w:rsidRPr="000E094A" w:rsidSect="0024258E">
      <w:headerReference w:type="default" r:id="rId10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AD61C44" w14:textId="77777777" w:rsidR="00CD12C3" w:rsidRDefault="00CD12C3" w:rsidP="00A40E93">
      <w:pPr>
        <w:spacing w:after="0" w:line="240" w:lineRule="auto"/>
      </w:pPr>
      <w:r>
        <w:separator/>
      </w:r>
    </w:p>
  </w:endnote>
  <w:endnote w:type="continuationSeparator" w:id="0">
    <w:p w14:paraId="29482733" w14:textId="77777777" w:rsidR="00CD12C3" w:rsidRDefault="00CD12C3" w:rsidP="00A40E9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7E5601D" w14:textId="77777777" w:rsidR="00CD12C3" w:rsidRDefault="00CD12C3" w:rsidP="00A40E93">
      <w:pPr>
        <w:spacing w:after="0" w:line="240" w:lineRule="auto"/>
      </w:pPr>
      <w:r>
        <w:separator/>
      </w:r>
    </w:p>
  </w:footnote>
  <w:footnote w:type="continuationSeparator" w:id="0">
    <w:p w14:paraId="35776450" w14:textId="77777777" w:rsidR="00CD12C3" w:rsidRDefault="00CD12C3" w:rsidP="00A40E9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34511BC" w14:textId="77777777" w:rsidR="00CD12C3" w:rsidRDefault="00CD12C3" w:rsidP="00A40E93">
    <w:pPr>
      <w:pStyle w:val="Zhlav"/>
      <w:jc w:val="center"/>
    </w:pPr>
    <w:r>
      <w:rPr>
        <w:noProof/>
      </w:rPr>
      <w:drawing>
        <wp:inline distT="0" distB="0" distL="0" distR="0" wp14:anchorId="00376E6C" wp14:editId="6993DA95">
          <wp:extent cx="2809875" cy="699171"/>
          <wp:effectExtent l="0" t="0" r="0" b="0"/>
          <wp:docPr id="2" name="Obrázek 2" descr="https://vizual.utb.cz/fame/fame-full400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vizual.utb.cz/fame/fame-full400.gif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34044" cy="73006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AEB4095"/>
    <w:multiLevelType w:val="hybridMultilevel"/>
    <w:tmpl w:val="FD5E9D6C"/>
    <w:lvl w:ilvl="0" w:tplc="A240E28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EB63EA"/>
    <w:multiLevelType w:val="hybridMultilevel"/>
    <w:tmpl w:val="BECC5380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DB8311D"/>
    <w:multiLevelType w:val="hybridMultilevel"/>
    <w:tmpl w:val="B2BA249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F861087"/>
    <w:multiLevelType w:val="hybridMultilevel"/>
    <w:tmpl w:val="8F60DB2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AF53C7B"/>
    <w:multiLevelType w:val="hybridMultilevel"/>
    <w:tmpl w:val="EB3ABD2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2048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MwNrc0tTQ0MDM1szRR0lEKTi0uzszPAykwqQUAKq5A1ywAAAA="/>
  </w:docVars>
  <w:rsids>
    <w:rsidRoot w:val="00BA16DD"/>
    <w:rsid w:val="000653CB"/>
    <w:rsid w:val="000C0458"/>
    <w:rsid w:val="000E094A"/>
    <w:rsid w:val="000E5AA5"/>
    <w:rsid w:val="00144F5B"/>
    <w:rsid w:val="001A3F0F"/>
    <w:rsid w:val="0024258E"/>
    <w:rsid w:val="0029651C"/>
    <w:rsid w:val="00366C75"/>
    <w:rsid w:val="00386EEB"/>
    <w:rsid w:val="003A2041"/>
    <w:rsid w:val="004D378C"/>
    <w:rsid w:val="00534DAA"/>
    <w:rsid w:val="00546B09"/>
    <w:rsid w:val="005C4ACA"/>
    <w:rsid w:val="0067082B"/>
    <w:rsid w:val="00694399"/>
    <w:rsid w:val="006C4198"/>
    <w:rsid w:val="006D4356"/>
    <w:rsid w:val="0073639B"/>
    <w:rsid w:val="007553A6"/>
    <w:rsid w:val="0085398A"/>
    <w:rsid w:val="008B781B"/>
    <w:rsid w:val="008E2072"/>
    <w:rsid w:val="008E6C95"/>
    <w:rsid w:val="00974EA2"/>
    <w:rsid w:val="0097798F"/>
    <w:rsid w:val="00987B93"/>
    <w:rsid w:val="009C322A"/>
    <w:rsid w:val="009C7318"/>
    <w:rsid w:val="00A40E93"/>
    <w:rsid w:val="00A7527E"/>
    <w:rsid w:val="00B14451"/>
    <w:rsid w:val="00B76530"/>
    <w:rsid w:val="00BA16DD"/>
    <w:rsid w:val="00C02883"/>
    <w:rsid w:val="00C50668"/>
    <w:rsid w:val="00C74EC0"/>
    <w:rsid w:val="00CA34A9"/>
    <w:rsid w:val="00CC5272"/>
    <w:rsid w:val="00CD12C3"/>
    <w:rsid w:val="00D82B2B"/>
    <w:rsid w:val="00D974CC"/>
    <w:rsid w:val="00DC7D52"/>
    <w:rsid w:val="00E22423"/>
    <w:rsid w:val="00E959ED"/>
    <w:rsid w:val="00EF1720"/>
    <w:rsid w:val="00FC28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81"/>
    <o:shapelayout v:ext="edit">
      <o:idmap v:ext="edit" data="1"/>
    </o:shapelayout>
  </w:shapeDefaults>
  <w:decimalSymbol w:val=","/>
  <w:listSeparator w:val=";"/>
  <w14:docId w14:val="6492776C"/>
  <w15:chartTrackingRefBased/>
  <w15:docId w15:val="{767A7B7C-AA3E-499A-BB69-2B2CADF2B3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A40E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A40E93"/>
  </w:style>
  <w:style w:type="paragraph" w:styleId="Zpat">
    <w:name w:val="footer"/>
    <w:basedOn w:val="Normln"/>
    <w:link w:val="ZpatChar"/>
    <w:uiPriority w:val="99"/>
    <w:unhideWhenUsed/>
    <w:rsid w:val="00A40E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A40E93"/>
  </w:style>
  <w:style w:type="paragraph" w:customStyle="1" w:styleId="Default">
    <w:name w:val="Default"/>
    <w:rsid w:val="00A40E9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Mkatabulky">
    <w:name w:val="Table Grid"/>
    <w:basedOn w:val="Normlntabulka"/>
    <w:uiPriority w:val="39"/>
    <w:rsid w:val="00A40E9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cseseznamem">
    <w:name w:val="List Paragraph"/>
    <w:basedOn w:val="Normln"/>
    <w:uiPriority w:val="34"/>
    <w:qFormat/>
    <w:rsid w:val="009C7318"/>
    <w:pPr>
      <w:ind w:left="720"/>
      <w:contextualSpacing/>
    </w:pPr>
  </w:style>
  <w:style w:type="character" w:styleId="Zstupntext">
    <w:name w:val="Placeholder Text"/>
    <w:basedOn w:val="Standardnpsmoodstavce"/>
    <w:uiPriority w:val="99"/>
    <w:semiHidden/>
    <w:rsid w:val="0069439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efaultPlaceholder_-1854013438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A9C209B9-7201-499B-8734-0EE81C1B4A82}"/>
      </w:docPartPr>
      <w:docPartBody>
        <w:p w:rsidR="00510546" w:rsidRDefault="00510546"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F7AC3614642C4862975AFFE42BECD5F1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2E9CF9B7-7C1E-4F7A-9FCA-9D76D5BFFC34}"/>
      </w:docPartPr>
      <w:docPartBody>
        <w:p w:rsidR="00510546" w:rsidRDefault="00510546" w:rsidP="00510546">
          <w:pPr>
            <w:pStyle w:val="F7AC3614642C4862975AFFE42BECD5F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4F52C4C2662347F09CB140990B74E990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C768011-3F70-4EC2-B454-819E40A374AB}"/>
      </w:docPartPr>
      <w:docPartBody>
        <w:p w:rsidR="00510546" w:rsidRDefault="00510546" w:rsidP="00510546">
          <w:pPr>
            <w:pStyle w:val="4F52C4C2662347F09CB140990B74E990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E37C6EC87F646D58DCFFA9B9657C0C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D98F49B-0CF2-4AF2-9BBE-3CF514B0AB1E}"/>
      </w:docPartPr>
      <w:docPartBody>
        <w:p w:rsidR="005E083B" w:rsidRDefault="00510546" w:rsidP="00510546">
          <w:pPr>
            <w:pStyle w:val="8E37C6EC87F646D58DCFFA9B9657C0C2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DFD0AC70DC9648E5B01493AD9D9BA66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BF790A35-A8B8-42EC-B9DF-34C377EAC85A}"/>
      </w:docPartPr>
      <w:docPartBody>
        <w:p w:rsidR="005E083B" w:rsidRDefault="00510546" w:rsidP="00510546">
          <w:pPr>
            <w:pStyle w:val="DFD0AC70DC9648E5B01493AD9D9BA664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CCEAEF291514F44A28C04510539725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D9363ED-C719-46A6-86BD-22220246DC05}"/>
      </w:docPartPr>
      <w:docPartBody>
        <w:p w:rsidR="005E083B" w:rsidRDefault="00510546" w:rsidP="00510546">
          <w:pPr>
            <w:pStyle w:val="8CCEAEF291514F44A28C04510539725B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A97671054FD54CA0B3A42E3C70E984D3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006895F-DBA5-43C0-A83B-65C3EFBBB9D2}"/>
      </w:docPartPr>
      <w:docPartBody>
        <w:p w:rsidR="005E083B" w:rsidRDefault="00510546" w:rsidP="00510546">
          <w:pPr>
            <w:pStyle w:val="A97671054FD54CA0B3A42E3C70E984D3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3A46AE5AC8D4446819AF8E17448351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4F5392C-7093-473B-B1F1-68D954DD135B}"/>
      </w:docPartPr>
      <w:docPartBody>
        <w:p w:rsidR="005E083B" w:rsidRDefault="00510546" w:rsidP="00510546">
          <w:pPr>
            <w:pStyle w:val="83A46AE5AC8D4446819AF8E174483514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0479B14104A642328ADCE70401797609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04129FEC-45E0-4C00-A6F6-8C0EC5704662}"/>
      </w:docPartPr>
      <w:docPartBody>
        <w:p w:rsidR="005E083B" w:rsidRDefault="00510546" w:rsidP="00510546">
          <w:pPr>
            <w:pStyle w:val="0479B14104A642328ADCE70401797609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EC79FD13639B45E3B4BA530D9B8819BD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338E3750-3146-4407-97CE-B686F575C090}"/>
      </w:docPartPr>
      <w:docPartBody>
        <w:p w:rsidR="00A00291" w:rsidRDefault="005E083B" w:rsidP="005E083B">
          <w:pPr>
            <w:pStyle w:val="EC79FD13639B45E3B4BA530D9B8819BD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DefaultPlaceholder_-1854013437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8C3D93A1-16F8-4F04-89EA-99CAF9581170}"/>
      </w:docPartPr>
      <w:docPartBody>
        <w:p w:rsidR="00A00291" w:rsidRDefault="005E083B">
          <w:r w:rsidRPr="001A5279">
            <w:rPr>
              <w:rStyle w:val="Zstupntext"/>
            </w:rPr>
            <w:t>Klikněte nebo klepněte sem a zadejte datu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10546"/>
    <w:rsid w:val="00510546"/>
    <w:rsid w:val="005E083B"/>
    <w:rsid w:val="00A002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5E083B"/>
    <w:rPr>
      <w:color w:val="808080"/>
    </w:rPr>
  </w:style>
  <w:style w:type="paragraph" w:customStyle="1" w:styleId="168ED79571D34DB887975056CD7D56C4">
    <w:name w:val="168ED79571D34DB887975056CD7D56C4"/>
    <w:rsid w:val="00510546"/>
  </w:style>
  <w:style w:type="paragraph" w:customStyle="1" w:styleId="5AC4E9ADF0954D468CB2B4BCB1838A7C">
    <w:name w:val="5AC4E9ADF0954D468CB2B4BCB1838A7C"/>
    <w:rsid w:val="00510546"/>
  </w:style>
  <w:style w:type="paragraph" w:customStyle="1" w:styleId="82619069BF324160BD4438555F59AECE">
    <w:name w:val="82619069BF324160BD4438555F59AECE"/>
    <w:rsid w:val="00510546"/>
  </w:style>
  <w:style w:type="paragraph" w:customStyle="1" w:styleId="7C4CD0FD1F1346F98C80BFCEEBD17A47">
    <w:name w:val="7C4CD0FD1F1346F98C80BFCEEBD17A47"/>
    <w:rsid w:val="00510546"/>
  </w:style>
  <w:style w:type="paragraph" w:customStyle="1" w:styleId="7CBC32EE15DA4620BDABB18068171DE6">
    <w:name w:val="7CBC32EE15DA4620BDABB18068171DE6"/>
    <w:rsid w:val="00510546"/>
  </w:style>
  <w:style w:type="paragraph" w:customStyle="1" w:styleId="9A4AF99DE4524093A384C615A8C31725">
    <w:name w:val="9A4AF99DE4524093A384C615A8C31725"/>
    <w:rsid w:val="00510546"/>
  </w:style>
  <w:style w:type="paragraph" w:customStyle="1" w:styleId="6EBC8659C712475183078E7612D3884A">
    <w:name w:val="6EBC8659C712475183078E7612D3884A"/>
    <w:rsid w:val="00510546"/>
    <w:rPr>
      <w:rFonts w:eastAsiaTheme="minorHAnsi"/>
      <w:lang w:eastAsia="en-US"/>
    </w:rPr>
  </w:style>
  <w:style w:type="paragraph" w:customStyle="1" w:styleId="168ED79571D34DB887975056CD7D56C41">
    <w:name w:val="168ED79571D34DB887975056CD7D56C41"/>
    <w:rsid w:val="00510546"/>
    <w:rPr>
      <w:rFonts w:eastAsiaTheme="minorHAnsi"/>
      <w:lang w:eastAsia="en-US"/>
    </w:rPr>
  </w:style>
  <w:style w:type="paragraph" w:customStyle="1" w:styleId="5AC4E9ADF0954D468CB2B4BCB1838A7C1">
    <w:name w:val="5AC4E9ADF0954D468CB2B4BCB1838A7C1"/>
    <w:rsid w:val="00510546"/>
    <w:rPr>
      <w:rFonts w:eastAsiaTheme="minorHAnsi"/>
      <w:lang w:eastAsia="en-US"/>
    </w:rPr>
  </w:style>
  <w:style w:type="paragraph" w:customStyle="1" w:styleId="82619069BF324160BD4438555F59AECE1">
    <w:name w:val="82619069BF324160BD4438555F59AECE1"/>
    <w:rsid w:val="00510546"/>
    <w:rPr>
      <w:rFonts w:eastAsiaTheme="minorHAnsi"/>
      <w:lang w:eastAsia="en-US"/>
    </w:rPr>
  </w:style>
  <w:style w:type="paragraph" w:customStyle="1" w:styleId="7C4CD0FD1F1346F98C80BFCEEBD17A471">
    <w:name w:val="7C4CD0FD1F1346F98C80BFCEEBD17A471"/>
    <w:rsid w:val="00510546"/>
    <w:rPr>
      <w:rFonts w:eastAsiaTheme="minorHAnsi"/>
      <w:lang w:eastAsia="en-US"/>
    </w:rPr>
  </w:style>
  <w:style w:type="paragraph" w:customStyle="1" w:styleId="7CBC32EE15DA4620BDABB18068171DE61">
    <w:name w:val="7CBC32EE15DA4620BDABB18068171DE61"/>
    <w:rsid w:val="00510546"/>
    <w:rPr>
      <w:rFonts w:eastAsiaTheme="minorHAnsi"/>
      <w:lang w:eastAsia="en-US"/>
    </w:rPr>
  </w:style>
  <w:style w:type="paragraph" w:customStyle="1" w:styleId="9A4AF99DE4524093A384C615A8C317251">
    <w:name w:val="9A4AF99DE4524093A384C615A8C317251"/>
    <w:rsid w:val="00510546"/>
    <w:rPr>
      <w:rFonts w:eastAsiaTheme="minorHAnsi"/>
      <w:lang w:eastAsia="en-US"/>
    </w:rPr>
  </w:style>
  <w:style w:type="paragraph" w:customStyle="1" w:styleId="6EBC8659C712475183078E7612D3884A1">
    <w:name w:val="6EBC8659C712475183078E7612D3884A1"/>
    <w:rsid w:val="00510546"/>
    <w:rPr>
      <w:rFonts w:eastAsiaTheme="minorHAnsi"/>
      <w:lang w:eastAsia="en-US"/>
    </w:rPr>
  </w:style>
  <w:style w:type="paragraph" w:customStyle="1" w:styleId="168ED79571D34DB887975056CD7D56C42">
    <w:name w:val="168ED79571D34DB887975056CD7D56C42"/>
    <w:rsid w:val="00510546"/>
    <w:rPr>
      <w:rFonts w:eastAsiaTheme="minorHAnsi"/>
      <w:lang w:eastAsia="en-US"/>
    </w:rPr>
  </w:style>
  <w:style w:type="paragraph" w:customStyle="1" w:styleId="5AC4E9ADF0954D468CB2B4BCB1838A7C2">
    <w:name w:val="5AC4E9ADF0954D468CB2B4BCB1838A7C2"/>
    <w:rsid w:val="00510546"/>
    <w:rPr>
      <w:rFonts w:eastAsiaTheme="minorHAnsi"/>
      <w:lang w:eastAsia="en-US"/>
    </w:rPr>
  </w:style>
  <w:style w:type="paragraph" w:customStyle="1" w:styleId="82619069BF324160BD4438555F59AECE2">
    <w:name w:val="82619069BF324160BD4438555F59AECE2"/>
    <w:rsid w:val="00510546"/>
    <w:rPr>
      <w:rFonts w:eastAsiaTheme="minorHAnsi"/>
      <w:lang w:eastAsia="en-US"/>
    </w:rPr>
  </w:style>
  <w:style w:type="paragraph" w:customStyle="1" w:styleId="7C4CD0FD1F1346F98C80BFCEEBD17A472">
    <w:name w:val="7C4CD0FD1F1346F98C80BFCEEBD17A472"/>
    <w:rsid w:val="00510546"/>
    <w:rPr>
      <w:rFonts w:eastAsiaTheme="minorHAnsi"/>
      <w:lang w:eastAsia="en-US"/>
    </w:rPr>
  </w:style>
  <w:style w:type="paragraph" w:customStyle="1" w:styleId="7CBC32EE15DA4620BDABB18068171DE62">
    <w:name w:val="7CBC32EE15DA4620BDABB18068171DE62"/>
    <w:rsid w:val="00510546"/>
    <w:rPr>
      <w:rFonts w:eastAsiaTheme="minorHAnsi"/>
      <w:lang w:eastAsia="en-US"/>
    </w:rPr>
  </w:style>
  <w:style w:type="paragraph" w:customStyle="1" w:styleId="9A4AF99DE4524093A384C615A8C317252">
    <w:name w:val="9A4AF99DE4524093A384C615A8C317252"/>
    <w:rsid w:val="00510546"/>
    <w:rPr>
      <w:rFonts w:eastAsiaTheme="minorHAnsi"/>
      <w:lang w:eastAsia="en-US"/>
    </w:rPr>
  </w:style>
  <w:style w:type="paragraph" w:customStyle="1" w:styleId="F7AC3614642C4862975AFFE42BECD5F1">
    <w:name w:val="F7AC3614642C4862975AFFE42BECD5F1"/>
    <w:rsid w:val="00510546"/>
  </w:style>
  <w:style w:type="paragraph" w:customStyle="1" w:styleId="4F52C4C2662347F09CB140990B74E990">
    <w:name w:val="4F52C4C2662347F09CB140990B74E990"/>
    <w:rsid w:val="00510546"/>
  </w:style>
  <w:style w:type="paragraph" w:customStyle="1" w:styleId="8E37C6EC87F646D58DCFFA9B9657C0C2">
    <w:name w:val="8E37C6EC87F646D58DCFFA9B9657C0C2"/>
    <w:rsid w:val="00510546"/>
  </w:style>
  <w:style w:type="paragraph" w:customStyle="1" w:styleId="DFD0AC70DC9648E5B01493AD9D9BA664">
    <w:name w:val="DFD0AC70DC9648E5B01493AD9D9BA664"/>
    <w:rsid w:val="00510546"/>
  </w:style>
  <w:style w:type="paragraph" w:customStyle="1" w:styleId="8CCEAEF291514F44A28C04510539725B">
    <w:name w:val="8CCEAEF291514F44A28C04510539725B"/>
    <w:rsid w:val="00510546"/>
  </w:style>
  <w:style w:type="paragraph" w:customStyle="1" w:styleId="A97671054FD54CA0B3A42E3C70E984D3">
    <w:name w:val="A97671054FD54CA0B3A42E3C70E984D3"/>
    <w:rsid w:val="00510546"/>
  </w:style>
  <w:style w:type="paragraph" w:customStyle="1" w:styleId="83A46AE5AC8D4446819AF8E174483514">
    <w:name w:val="83A46AE5AC8D4446819AF8E174483514"/>
    <w:rsid w:val="00510546"/>
  </w:style>
  <w:style w:type="paragraph" w:customStyle="1" w:styleId="0479B14104A642328ADCE70401797609">
    <w:name w:val="0479B14104A642328ADCE70401797609"/>
    <w:rsid w:val="00510546"/>
  </w:style>
  <w:style w:type="paragraph" w:customStyle="1" w:styleId="EC79FD13639B45E3B4BA530D9B8819BD">
    <w:name w:val="EC79FD13639B45E3B4BA530D9B8819BD"/>
    <w:rsid w:val="005E083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AF424494276C1489258878CE16F3DB1" ma:contentTypeVersion="14" ma:contentTypeDescription="Vytvoří nový dokument" ma:contentTypeScope="" ma:versionID="6b177dfa8f038745d22a11db75091046">
  <xsd:schema xmlns:xsd="http://www.w3.org/2001/XMLSchema" xmlns:xs="http://www.w3.org/2001/XMLSchema" xmlns:p="http://schemas.microsoft.com/office/2006/metadata/properties" xmlns:ns3="1d15c0d2-593a-4097-9533-3285f80f41a1" xmlns:ns4="c8a432d0-6a18-4b4e-b941-c41239099df8" targetNamespace="http://schemas.microsoft.com/office/2006/metadata/properties" ma:root="true" ma:fieldsID="52ee8cd793fa27f9cbf97d597bd445ab" ns3:_="" ns4:_="">
    <xsd:import namespace="1d15c0d2-593a-4097-9533-3285f80f41a1"/>
    <xsd:import namespace="c8a432d0-6a18-4b4e-b941-c41239099df8"/>
    <xsd:element name="properties">
      <xsd:complexType>
        <xsd:sequence>
          <xsd:element name="documentManagement">
            <xsd:complexType>
              <xsd:all>
                <xsd:element ref="ns3:SharedWithDetails" minOccurs="0"/>
                <xsd:element ref="ns3:SharedWithUser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Location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  <xsd:element ref="ns4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15c0d2-593a-4097-9533-3285f80f41a1" elementFormDefault="qualified">
    <xsd:import namespace="http://schemas.microsoft.com/office/2006/documentManagement/types"/>
    <xsd:import namespace="http://schemas.microsoft.com/office/infopath/2007/PartnerControls"/>
    <xsd:element name="SharedWithDetails" ma:index="8" nillable="true" ma:displayName="Sdílené s podrobnostmi" ma:description="" ma:internalName="SharedWithDetails" ma:readOnly="true">
      <xsd:simpleType>
        <xsd:restriction base="dms:Note">
          <xsd:maxLength value="255"/>
        </xsd:restriction>
      </xsd:simpleType>
    </xsd:element>
    <xsd:element name="SharedWithUsers" ma:index="9" nillable="true" ma:displayName="Sdílí se s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10" nillable="true" ma:displayName="Hodnota hash upozornění na sdílení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a432d0-6a18-4b4e-b941-c41239099df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7A17987-DE1C-4CE8-83FA-275174206E9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d15c0d2-593a-4097-9533-3285f80f41a1"/>
    <ds:schemaRef ds:uri="c8a432d0-6a18-4b4e-b941-c41239099df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3761343-9E32-4BE2-AF5D-67C3477CF3B8}">
  <ds:schemaRefs>
    <ds:schemaRef ds:uri="http://www.w3.org/XML/1998/namespace"/>
    <ds:schemaRef ds:uri="http://schemas.microsoft.com/office/2006/documentManagement/types"/>
    <ds:schemaRef ds:uri="c8a432d0-6a18-4b4e-b941-c41239099df8"/>
    <ds:schemaRef ds:uri="http://purl.org/dc/elements/1.1/"/>
    <ds:schemaRef ds:uri="1d15c0d2-593a-4097-9533-3285f80f41a1"/>
    <ds:schemaRef ds:uri="http://purl.org/dc/terms/"/>
    <ds:schemaRef ds:uri="http://purl.org/dc/dcmitype/"/>
    <ds:schemaRef ds:uri="http://schemas.microsoft.com/office/infopath/2007/PartnerControls"/>
    <ds:schemaRef ds:uri="http://schemas.openxmlformats.org/package/2006/metadata/core-properties"/>
    <ds:schemaRef ds:uri="http://schemas.microsoft.com/office/2006/metadata/properties"/>
  </ds:schemaRefs>
</ds:datastoreItem>
</file>

<file path=customXml/itemProps3.xml><?xml version="1.0" encoding="utf-8"?>
<ds:datastoreItem xmlns:ds="http://schemas.openxmlformats.org/officeDocument/2006/customXml" ds:itemID="{3E0A4A16-C5B5-40EA-84E2-F4175AC00DE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2</Pages>
  <Words>633</Words>
  <Characters>3737</Characters>
  <Application>Microsoft Office Word</Application>
  <DocSecurity>0</DocSecurity>
  <Lines>31</Lines>
  <Paragraphs>8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l Pilík</dc:creator>
  <cp:keywords/>
  <dc:description/>
  <cp:lastModifiedBy>Jana Matošková</cp:lastModifiedBy>
  <cp:revision>4</cp:revision>
  <cp:lastPrinted>2022-03-14T11:55:00Z</cp:lastPrinted>
  <dcterms:created xsi:type="dcterms:W3CDTF">2022-05-19T07:54:00Z</dcterms:created>
  <dcterms:modified xsi:type="dcterms:W3CDTF">2022-05-19T10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AF424494276C1489258878CE16F3DB1</vt:lpwstr>
  </property>
</Properties>
</file>